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28341E" w14:textId="34F9E249" w:rsidR="00EB5AD4" w:rsidRDefault="005538BA">
      <w:r>
        <w:t>20 clusters, linkage = “average”</w:t>
      </w:r>
    </w:p>
    <w:p w14:paraId="716ADC6A" w14:textId="0BDC0E3B" w:rsidR="005538BA" w:rsidRDefault="005538BA">
      <w:r>
        <w:rPr>
          <w:noProof/>
        </w:rPr>
        <w:drawing>
          <wp:inline distT="0" distB="0" distL="0" distR="0" wp14:anchorId="141AA2C9" wp14:editId="50247425">
            <wp:extent cx="5943600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0C85B" w14:textId="401766F6" w:rsidR="005538BA" w:rsidRDefault="005538BA"/>
    <w:p w14:paraId="51CF2A99" w14:textId="0BBB1C53" w:rsidR="005538BA" w:rsidRDefault="005538BA" w:rsidP="005538BA">
      <w:r>
        <w:t>20 clusters, linkage = “</w:t>
      </w:r>
      <w:r>
        <w:t>complete</w:t>
      </w:r>
      <w:r>
        <w:t>”</w:t>
      </w:r>
    </w:p>
    <w:p w14:paraId="5CD5BB8A" w14:textId="699AAB03" w:rsidR="005538BA" w:rsidRDefault="005538BA">
      <w:r>
        <w:rPr>
          <w:noProof/>
        </w:rPr>
        <w:drawing>
          <wp:inline distT="0" distB="0" distL="0" distR="0" wp14:anchorId="3E15BA38" wp14:editId="2BD0E67E">
            <wp:extent cx="5943600" cy="3124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F7FDB" w14:textId="1AF8F8BC" w:rsidR="00B13967" w:rsidRDefault="00B13967"/>
    <w:p w14:paraId="216E383D" w14:textId="342FD542" w:rsidR="00B13967" w:rsidRDefault="00B13967" w:rsidP="00B13967">
      <w:r>
        <w:t>50</w:t>
      </w:r>
      <w:r>
        <w:t xml:space="preserve"> clusters, linkage = “average”</w:t>
      </w:r>
    </w:p>
    <w:p w14:paraId="5C6B07A8" w14:textId="50DFACFE" w:rsidR="00B13967" w:rsidRDefault="002025E8">
      <w:r>
        <w:rPr>
          <w:noProof/>
        </w:rPr>
        <w:lastRenderedPageBreak/>
        <w:drawing>
          <wp:inline distT="0" distB="0" distL="0" distR="0" wp14:anchorId="2FFC5ABA" wp14:editId="751C5727">
            <wp:extent cx="5943600" cy="3124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C278D" w14:textId="136F4ADF" w:rsidR="00B13967" w:rsidRDefault="00B13967" w:rsidP="00B13967">
      <w:r>
        <w:t>50</w:t>
      </w:r>
      <w:r>
        <w:t xml:space="preserve"> clusters, linkage = “complete”</w:t>
      </w:r>
    </w:p>
    <w:p w14:paraId="6BC7F627" w14:textId="61742696" w:rsidR="00B13967" w:rsidRDefault="002025E8">
      <w:r>
        <w:rPr>
          <w:noProof/>
        </w:rPr>
        <w:drawing>
          <wp:inline distT="0" distB="0" distL="0" distR="0" wp14:anchorId="3FF9264E" wp14:editId="63F61FA6">
            <wp:extent cx="5943600" cy="3124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7AB99" w14:textId="483EFBC7" w:rsidR="00B13967" w:rsidRDefault="00B13967"/>
    <w:p w14:paraId="4A4D1682" w14:textId="77777777" w:rsidR="00B13967" w:rsidRDefault="00B13967" w:rsidP="00B13967"/>
    <w:p w14:paraId="0A656580" w14:textId="37F7907B" w:rsidR="00B13967" w:rsidRDefault="00B13967" w:rsidP="00B13967">
      <w:r>
        <w:t>75</w:t>
      </w:r>
      <w:r>
        <w:t xml:space="preserve"> clusters, linkage = “average”</w:t>
      </w:r>
    </w:p>
    <w:p w14:paraId="2F6E9108" w14:textId="651B537C" w:rsidR="00003AE9" w:rsidRDefault="002025E8" w:rsidP="00B13967">
      <w:r>
        <w:rPr>
          <w:noProof/>
        </w:rPr>
        <w:lastRenderedPageBreak/>
        <w:drawing>
          <wp:inline distT="0" distB="0" distL="0" distR="0" wp14:anchorId="645EAF36" wp14:editId="56175CBE">
            <wp:extent cx="5943600" cy="3124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3A508" w14:textId="77777777" w:rsidR="00B13967" w:rsidRDefault="00B13967" w:rsidP="00B13967"/>
    <w:p w14:paraId="140F1354" w14:textId="176E6F4B" w:rsidR="00B13967" w:rsidRDefault="00B13967" w:rsidP="00B13967">
      <w:r>
        <w:t>75</w:t>
      </w:r>
      <w:r>
        <w:t xml:space="preserve"> clusters, linkage = “complete”</w:t>
      </w:r>
    </w:p>
    <w:p w14:paraId="334DCA0D" w14:textId="5CB721C4" w:rsidR="00B13967" w:rsidRDefault="002025E8">
      <w:r>
        <w:rPr>
          <w:noProof/>
        </w:rPr>
        <w:drawing>
          <wp:inline distT="0" distB="0" distL="0" distR="0" wp14:anchorId="78974181" wp14:editId="1DCCFC07">
            <wp:extent cx="5943600" cy="3124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3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NDM1MzKwNDUwMjBR0lEKTi0uzszPAykwrAUAgpMJHiwAAAA="/>
  </w:docVars>
  <w:rsids>
    <w:rsidRoot w:val="00633AAE"/>
    <w:rsid w:val="00003AE9"/>
    <w:rsid w:val="002025E8"/>
    <w:rsid w:val="005538BA"/>
    <w:rsid w:val="00633AAE"/>
    <w:rsid w:val="00B13967"/>
    <w:rsid w:val="00EB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6E13F"/>
  <w15:chartTrackingRefBased/>
  <w15:docId w15:val="{3DEB3BD1-0F6E-48A0-AEEC-76CB1CEB0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, HUAN</dc:creator>
  <cp:keywords/>
  <dc:description/>
  <cp:lastModifiedBy>NING, HUAN</cp:lastModifiedBy>
  <cp:revision>5</cp:revision>
  <dcterms:created xsi:type="dcterms:W3CDTF">2021-01-16T18:49:00Z</dcterms:created>
  <dcterms:modified xsi:type="dcterms:W3CDTF">2021-01-16T18:54:00Z</dcterms:modified>
</cp:coreProperties>
</file>